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A82343" w:rsidRDefault="00A82343" w:rsidP="00902969">
      <w:pPr>
        <w:rPr>
          <w:b/>
        </w:rPr>
      </w:pPr>
      <w:r w:rsidRPr="00A82343">
        <w:rPr>
          <w:b/>
        </w:rPr>
        <w:t>Feragat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935FB3">
        <w:t>/ 202</w:t>
      </w:r>
      <w:r w:rsidR="00C04132">
        <w:t>1</w:t>
      </w:r>
      <w:r w:rsidR="00DC6904">
        <w:t xml:space="preserve"> 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AC62A2" w:rsidP="00E4068C">
      <w:pPr>
        <w:jc w:val="both"/>
      </w:pPr>
      <w:r>
        <w:t>2019-2020</w:t>
      </w:r>
      <w:r w:rsidR="00DC6904">
        <w:t xml:space="preserve"> Akademik Yılı </w:t>
      </w:r>
      <w:r w:rsidR="005F6948">
        <w:t xml:space="preserve">TİMEF </w:t>
      </w:r>
      <w:proofErr w:type="spellStart"/>
      <w:r w:rsidR="00DC6904">
        <w:t>Erasmus</w:t>
      </w:r>
      <w:proofErr w:type="spellEnd"/>
      <w:r w:rsidR="00DC6904">
        <w:t xml:space="preserve">+ </w:t>
      </w:r>
      <w:r w:rsidR="00C04132">
        <w:t xml:space="preserve">Staj </w:t>
      </w:r>
      <w:r>
        <w:t xml:space="preserve">Hareketliliği </w:t>
      </w:r>
      <w:r w:rsidR="00C04132">
        <w:t xml:space="preserve">Konsorsiyum Projeleri </w:t>
      </w:r>
      <w:r>
        <w:t xml:space="preserve">başvuruları sonucunda Asıl Listede yer almaktayım. </w:t>
      </w:r>
      <w:proofErr w:type="gramStart"/>
      <w:r w:rsidR="008B5C55">
        <w:t>…………………………………</w:t>
      </w:r>
      <w:proofErr w:type="gramEnd"/>
      <w:r w:rsidR="008B5C55">
        <w:t xml:space="preserve"> </w:t>
      </w:r>
      <w:proofErr w:type="gramStart"/>
      <w:r w:rsidR="008B5C55">
        <w:t>sebeplerden</w:t>
      </w:r>
      <w:proofErr w:type="gramEnd"/>
      <w:r w:rsidR="008B5C55">
        <w:t xml:space="preserve"> dolayı hareketliliğe katılma hakkımdan feragat ediyorum. 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>
      <w:bookmarkStart w:id="0" w:name="_GoBack"/>
      <w:bookmarkEnd w:id="0"/>
    </w:p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xNjM2AzIMjZV0lIJTi4sz8/NACgxrAXHeUe4sAAAA"/>
  </w:docVars>
  <w:rsids>
    <w:rsidRoot w:val="00FE2027"/>
    <w:rsid w:val="00000B0B"/>
    <w:rsid w:val="0009585D"/>
    <w:rsid w:val="002B3627"/>
    <w:rsid w:val="004D6A17"/>
    <w:rsid w:val="00547112"/>
    <w:rsid w:val="005F6948"/>
    <w:rsid w:val="00625582"/>
    <w:rsid w:val="006533D6"/>
    <w:rsid w:val="00682003"/>
    <w:rsid w:val="007B3620"/>
    <w:rsid w:val="008B5C55"/>
    <w:rsid w:val="00902969"/>
    <w:rsid w:val="00935FB3"/>
    <w:rsid w:val="009F446A"/>
    <w:rsid w:val="00A202DD"/>
    <w:rsid w:val="00A82343"/>
    <w:rsid w:val="00AC62A2"/>
    <w:rsid w:val="00AC71FC"/>
    <w:rsid w:val="00C04132"/>
    <w:rsid w:val="00D97FBD"/>
    <w:rsid w:val="00DC6904"/>
    <w:rsid w:val="00E05F8A"/>
    <w:rsid w:val="00E4068C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4A44A0"/>
  <w15:docId w15:val="{6DFCE105-78D9-45D2-B1F2-F2A9B94EF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2</cp:revision>
  <cp:lastPrinted>2019-05-03T12:32:00Z</cp:lastPrinted>
  <dcterms:created xsi:type="dcterms:W3CDTF">2021-07-09T09:02:00Z</dcterms:created>
  <dcterms:modified xsi:type="dcterms:W3CDTF">2021-07-09T09:02:00Z</dcterms:modified>
</cp:coreProperties>
</file>